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272638B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4CD0E854" w14:textId="703C8850" w:rsidR="00897D83" w:rsidRPr="00897D83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名　　　　　</w:t>
      </w:r>
      <w:r w:rsidR="00A02C1F" w:rsidRPr="00A02C1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一般地域住民における肩関節疾患の横断研究</w:t>
      </w:r>
    </w:p>
    <w:p w14:paraId="056DB6DC" w14:textId="77777777" w:rsidR="00897D83" w:rsidRPr="00897D83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407B526F" w:rsidR="00897D83" w:rsidRPr="00D46339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実施担当者　所　属：　</w:t>
      </w:r>
      <w:r w:rsidR="00D4633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6829E4" w:rsidRPr="006829E4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弘前大学大学院医学研究科整形外科学講座</w:t>
      </w:r>
      <w:r w:rsidR="00D4633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</w:p>
    <w:p w14:paraId="48CDD38D" w14:textId="768C145D" w:rsidR="00977207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氏　名：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6829E4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　　</w:t>
      </w:r>
      <w:r w:rsidR="006829E4" w:rsidRPr="006829E4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千葉</w:t>
      </w:r>
      <w:r w:rsidR="006829E4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6829E4" w:rsidRPr="006829E4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大輔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　　　</w:t>
      </w: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</w:t>
      </w:r>
    </w:p>
    <w:p w14:paraId="7C282D5F" w14:textId="77777777" w:rsidR="00D46339" w:rsidRPr="00D46339" w:rsidRDefault="00D46339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</w:p>
    <w:p w14:paraId="1B3997E0" w14:textId="094897AA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弘前大学大学院医学研究科で先般実施された上記臨床試験・研究についての私に関する全てのデータ等の参画機関</w:t>
      </w:r>
      <w:r w:rsidR="00710583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による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1BCE116D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</w:p>
    <w:p w14:paraId="4B7F4C40" w14:textId="6C2B503E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 xml:space="preserve">                  情報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-</w:t>
      </w:r>
      <w:r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2DA2F4C7" w:rsidR="004C60A9" w:rsidRPr="00D05622" w:rsidRDefault="004C60A9" w:rsidP="00D05622">
      <w:pPr>
        <w:wordWrap w:val="0"/>
        <w:autoSpaceDE w:val="0"/>
        <w:autoSpaceDN w:val="0"/>
        <w:adjustRightInd w:val="0"/>
        <w:spacing w:line="351" w:lineRule="exact"/>
        <w:ind w:rightChars="-17" w:right="-34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="00710583" w:rsidRPr="003515FA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</w:t>
      </w:r>
      <w:r w:rsidR="00A8221C" w:rsidRPr="003515FA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ー</w:t>
      </w:r>
    </w:p>
    <w:p w14:paraId="03D5AFC6" w14:textId="0F6125F2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玉田　嘉紀　　　　　  　　　　　　　　　  　　　　　　</w:t>
      </w:r>
    </w:p>
    <w:p w14:paraId="4A68FA81" w14:textId="5D5793BA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〒036－8562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6829E4">
      <w:headerReference w:type="default" r:id="rId8"/>
      <w:pgSz w:w="11900" w:h="16840" w:code="9"/>
      <w:pgMar w:top="1418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B8072D" w14:textId="77777777" w:rsidR="000B2363" w:rsidRDefault="000B2363" w:rsidP="00BE406F">
      <w:r>
        <w:separator/>
      </w:r>
    </w:p>
  </w:endnote>
  <w:endnote w:type="continuationSeparator" w:id="0">
    <w:p w14:paraId="06DA529D" w14:textId="77777777" w:rsidR="000B2363" w:rsidRDefault="000B2363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5B97B6" w14:textId="77777777" w:rsidR="000B2363" w:rsidRDefault="000B2363" w:rsidP="00BE406F">
      <w:r>
        <w:separator/>
      </w:r>
    </w:p>
  </w:footnote>
  <w:footnote w:type="continuationSeparator" w:id="0">
    <w:p w14:paraId="3F5B8850" w14:textId="77777777" w:rsidR="000B2363" w:rsidRDefault="000B2363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78785491">
    <w:abstractNumId w:val="1"/>
  </w:num>
  <w:num w:numId="2" w16cid:durableId="526336081">
    <w:abstractNumId w:val="0"/>
  </w:num>
  <w:num w:numId="3" w16cid:durableId="2116440283">
    <w:abstractNumId w:val="2"/>
  </w:num>
  <w:num w:numId="4" w16cid:durableId="1660889548">
    <w:abstractNumId w:val="3"/>
  </w:num>
  <w:num w:numId="5" w16cid:durableId="908882299">
    <w:abstractNumId w:val="5"/>
  </w:num>
  <w:num w:numId="6" w16cid:durableId="2069916966">
    <w:abstractNumId w:val="4"/>
  </w:num>
  <w:num w:numId="7" w16cid:durableId="4849840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37931"/>
    <w:rsid w:val="0005784E"/>
    <w:rsid w:val="00062EB0"/>
    <w:rsid w:val="00063DBF"/>
    <w:rsid w:val="00081163"/>
    <w:rsid w:val="00091B65"/>
    <w:rsid w:val="000A0F63"/>
    <w:rsid w:val="000A55A6"/>
    <w:rsid w:val="000B2363"/>
    <w:rsid w:val="000B49AF"/>
    <w:rsid w:val="000B7C2B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40C0C"/>
    <w:rsid w:val="00153711"/>
    <w:rsid w:val="00175A14"/>
    <w:rsid w:val="001815A7"/>
    <w:rsid w:val="00181E9C"/>
    <w:rsid w:val="00185617"/>
    <w:rsid w:val="00187784"/>
    <w:rsid w:val="001B4EB8"/>
    <w:rsid w:val="001E16A5"/>
    <w:rsid w:val="001E537A"/>
    <w:rsid w:val="00221FFF"/>
    <w:rsid w:val="00226C3C"/>
    <w:rsid w:val="00233746"/>
    <w:rsid w:val="00276632"/>
    <w:rsid w:val="00287007"/>
    <w:rsid w:val="0029684D"/>
    <w:rsid w:val="002C6F33"/>
    <w:rsid w:val="002D7029"/>
    <w:rsid w:val="002F77FB"/>
    <w:rsid w:val="00316853"/>
    <w:rsid w:val="003174A8"/>
    <w:rsid w:val="00326373"/>
    <w:rsid w:val="00326402"/>
    <w:rsid w:val="00331411"/>
    <w:rsid w:val="003515FA"/>
    <w:rsid w:val="003545C8"/>
    <w:rsid w:val="00357098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D4BA0"/>
    <w:rsid w:val="003E218A"/>
    <w:rsid w:val="003F0C17"/>
    <w:rsid w:val="003F54B5"/>
    <w:rsid w:val="004237B0"/>
    <w:rsid w:val="00424252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A3960"/>
    <w:rsid w:val="005B360A"/>
    <w:rsid w:val="005C0D9D"/>
    <w:rsid w:val="005C3EFC"/>
    <w:rsid w:val="005C5140"/>
    <w:rsid w:val="006141C3"/>
    <w:rsid w:val="00670ED2"/>
    <w:rsid w:val="006756F2"/>
    <w:rsid w:val="006829E4"/>
    <w:rsid w:val="00693965"/>
    <w:rsid w:val="006D0E58"/>
    <w:rsid w:val="006E1896"/>
    <w:rsid w:val="006E430B"/>
    <w:rsid w:val="00702123"/>
    <w:rsid w:val="00707F00"/>
    <w:rsid w:val="007100F5"/>
    <w:rsid w:val="00710583"/>
    <w:rsid w:val="0072278C"/>
    <w:rsid w:val="00724E4B"/>
    <w:rsid w:val="00753CD9"/>
    <w:rsid w:val="00765AA6"/>
    <w:rsid w:val="0076602C"/>
    <w:rsid w:val="00792ACD"/>
    <w:rsid w:val="007B1F42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97D83"/>
    <w:rsid w:val="008B66BA"/>
    <w:rsid w:val="00902A35"/>
    <w:rsid w:val="00917A69"/>
    <w:rsid w:val="009439C9"/>
    <w:rsid w:val="0095588B"/>
    <w:rsid w:val="0096329B"/>
    <w:rsid w:val="00977207"/>
    <w:rsid w:val="00980E48"/>
    <w:rsid w:val="009A0869"/>
    <w:rsid w:val="009A2830"/>
    <w:rsid w:val="009B38EB"/>
    <w:rsid w:val="009C3A26"/>
    <w:rsid w:val="009D72DA"/>
    <w:rsid w:val="009E3596"/>
    <w:rsid w:val="00A02C1F"/>
    <w:rsid w:val="00A145F5"/>
    <w:rsid w:val="00A16CAC"/>
    <w:rsid w:val="00A170A4"/>
    <w:rsid w:val="00A23EF8"/>
    <w:rsid w:val="00A334D0"/>
    <w:rsid w:val="00A41BD0"/>
    <w:rsid w:val="00A67279"/>
    <w:rsid w:val="00A70E3E"/>
    <w:rsid w:val="00A7724B"/>
    <w:rsid w:val="00A77C07"/>
    <w:rsid w:val="00A8221C"/>
    <w:rsid w:val="00A926D0"/>
    <w:rsid w:val="00A96089"/>
    <w:rsid w:val="00AB4A49"/>
    <w:rsid w:val="00AD5508"/>
    <w:rsid w:val="00AE3F8A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626E"/>
    <w:rsid w:val="00BE406F"/>
    <w:rsid w:val="00BE5335"/>
    <w:rsid w:val="00BE5D66"/>
    <w:rsid w:val="00BF6C77"/>
    <w:rsid w:val="00BF77BC"/>
    <w:rsid w:val="00C178CE"/>
    <w:rsid w:val="00C3708C"/>
    <w:rsid w:val="00C46480"/>
    <w:rsid w:val="00C678AA"/>
    <w:rsid w:val="00C76855"/>
    <w:rsid w:val="00C82E1A"/>
    <w:rsid w:val="00CA1AD7"/>
    <w:rsid w:val="00CA494A"/>
    <w:rsid w:val="00CD7248"/>
    <w:rsid w:val="00CF4939"/>
    <w:rsid w:val="00CF6B45"/>
    <w:rsid w:val="00D0427E"/>
    <w:rsid w:val="00D05622"/>
    <w:rsid w:val="00D05DFA"/>
    <w:rsid w:val="00D3109C"/>
    <w:rsid w:val="00D35C59"/>
    <w:rsid w:val="00D433EA"/>
    <w:rsid w:val="00D46339"/>
    <w:rsid w:val="00D544F8"/>
    <w:rsid w:val="00D7317C"/>
    <w:rsid w:val="00D7797B"/>
    <w:rsid w:val="00D907A5"/>
    <w:rsid w:val="00DE6108"/>
    <w:rsid w:val="00DF49BC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6B81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710583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33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富田 良</cp:lastModifiedBy>
  <cp:revision>9</cp:revision>
  <cp:lastPrinted>2022-10-17T02:51:00Z</cp:lastPrinted>
  <dcterms:created xsi:type="dcterms:W3CDTF">2022-12-27T06:38:00Z</dcterms:created>
  <dcterms:modified xsi:type="dcterms:W3CDTF">2024-03-07T09:53:00Z</dcterms:modified>
</cp:coreProperties>
</file>